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083006" w14:textId="77777777" w:rsidR="007B7871" w:rsidRPr="007B7871" w:rsidRDefault="007B7871" w:rsidP="007B7871">
      <w:pPr>
        <w:jc w:val="center"/>
        <w:rPr>
          <w:rFonts w:asciiTheme="minorHAnsi" w:hAnsiTheme="minorHAnsi" w:cstheme="minorHAnsi"/>
          <w:b/>
          <w:bCs/>
          <w:sz w:val="36"/>
          <w:szCs w:val="36"/>
          <w14:ligatures w14:val="none"/>
        </w:rPr>
      </w:pPr>
      <w:r w:rsidRPr="007B7871">
        <w:rPr>
          <w:rFonts w:asciiTheme="minorHAnsi" w:hAnsiTheme="minorHAnsi" w:cstheme="minorHAnsi"/>
          <w:b/>
          <w:bCs/>
          <w:sz w:val="36"/>
          <w:szCs w:val="36"/>
          <w14:ligatures w14:val="none"/>
        </w:rPr>
        <w:t>Air Quality Bureau</w:t>
      </w:r>
    </w:p>
    <w:p w14:paraId="0FA87946" w14:textId="10C7F546" w:rsidR="009074EA" w:rsidRPr="007B7871" w:rsidRDefault="009074EA" w:rsidP="009074EA">
      <w:pPr>
        <w:spacing w:before="120"/>
        <w:jc w:val="center"/>
        <w:rPr>
          <w:rFonts w:asciiTheme="minorHAnsi" w:hAnsiTheme="minorHAnsi" w:cstheme="minorHAnsi"/>
          <w:b/>
          <w:sz w:val="32"/>
          <w:szCs w:val="32"/>
          <w14:ligatures w14:val="none"/>
        </w:rPr>
      </w:pPr>
      <w:r w:rsidRPr="007B7871">
        <w:rPr>
          <w:rFonts w:asciiTheme="minorHAnsi" w:hAnsiTheme="minorHAnsi" w:cstheme="minorHAnsi"/>
          <w:b/>
          <w:sz w:val="32"/>
          <w:szCs w:val="32"/>
          <w14:ligatures w14:val="none"/>
        </w:rPr>
        <w:t>20.2.50</w:t>
      </w:r>
      <w:r w:rsidR="00651560" w:rsidRPr="007B7871">
        <w:rPr>
          <w:rFonts w:asciiTheme="minorHAnsi" w:hAnsiTheme="minorHAnsi" w:cstheme="minorHAnsi"/>
          <w:b/>
          <w:sz w:val="32"/>
          <w:szCs w:val="32"/>
          <w14:ligatures w14:val="none"/>
        </w:rPr>
        <w:t xml:space="preserve"> </w:t>
      </w:r>
      <w:r w:rsidRPr="007B7871">
        <w:rPr>
          <w:rFonts w:asciiTheme="minorHAnsi" w:hAnsiTheme="minorHAnsi" w:cstheme="minorHAnsi"/>
          <w:b/>
          <w:sz w:val="32"/>
          <w:szCs w:val="32"/>
          <w14:ligatures w14:val="none"/>
        </w:rPr>
        <w:t>NMAC Storage Vessel Signage</w:t>
      </w:r>
    </w:p>
    <w:p w14:paraId="0BEB5798" w14:textId="149E0E2E" w:rsidR="000C4F6F" w:rsidRPr="0007345C" w:rsidRDefault="007B7871" w:rsidP="0007345C">
      <w:pPr>
        <w:ind w:left="144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14:ligatures w14:val="none"/>
        </w:rPr>
        <w:t>For s</w:t>
      </w:r>
      <w:r w:rsidR="009074EA" w:rsidRPr="0007345C">
        <w:rPr>
          <w:rFonts w:asciiTheme="minorHAnsi" w:hAnsiTheme="minorHAnsi" w:cstheme="minorHAnsi"/>
          <w:sz w:val="22"/>
          <w:szCs w:val="22"/>
          <w14:ligatures w14:val="none"/>
        </w:rPr>
        <w:t>torage vessel signage required by 20.2.50.</w:t>
      </w:r>
      <w:r w:rsidR="00B53DC8">
        <w:rPr>
          <w:rFonts w:asciiTheme="minorHAnsi" w:hAnsiTheme="minorHAnsi" w:cstheme="minorHAnsi"/>
          <w:sz w:val="22"/>
          <w:szCs w:val="22"/>
          <w14:ligatures w14:val="none"/>
        </w:rPr>
        <w:t>123</w:t>
      </w:r>
      <w:r w:rsidR="009074EA" w:rsidRPr="0007345C">
        <w:rPr>
          <w:rFonts w:asciiTheme="minorHAnsi" w:hAnsiTheme="minorHAnsi" w:cstheme="minorHAnsi"/>
          <w:sz w:val="22"/>
          <w:szCs w:val="22"/>
          <w14:ligatures w14:val="none"/>
        </w:rPr>
        <w:t>.C(3) NMAC</w:t>
      </w:r>
      <w:r>
        <w:rPr>
          <w:rFonts w:asciiTheme="minorHAnsi" w:hAnsiTheme="minorHAnsi" w:cstheme="minorHAnsi"/>
          <w:sz w:val="22"/>
          <w:szCs w:val="22"/>
          <w14:ligatures w14:val="none"/>
        </w:rPr>
        <w:t>, u</w:t>
      </w:r>
      <w:r w:rsidR="008C521C" w:rsidRPr="0007345C">
        <w:rPr>
          <w:rFonts w:asciiTheme="minorHAnsi" w:hAnsiTheme="minorHAnsi" w:cstheme="minorHAnsi"/>
          <w:sz w:val="22"/>
          <w:szCs w:val="22"/>
          <w14:ligatures w14:val="none"/>
        </w:rPr>
        <w:t>se this form</w:t>
      </w:r>
      <w:r w:rsidR="0012098A">
        <w:rPr>
          <w:rFonts w:asciiTheme="minorHAnsi" w:hAnsiTheme="minorHAnsi" w:cstheme="minorHAnsi"/>
          <w:sz w:val="22"/>
          <w:szCs w:val="22"/>
          <w14:ligatures w14:val="none"/>
        </w:rPr>
        <w:t>.</w:t>
      </w:r>
    </w:p>
    <w:p w14:paraId="5E37BB3D" w14:textId="77777777" w:rsidR="009074EA" w:rsidRPr="0007345C" w:rsidRDefault="009074EA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92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0"/>
        <w:gridCol w:w="4320"/>
        <w:gridCol w:w="4140"/>
      </w:tblGrid>
      <w:tr w:rsidR="009074EA" w:rsidRPr="0007345C" w14:paraId="3D04084C" w14:textId="77777777" w:rsidTr="005B6C72">
        <w:trPr>
          <w:cantSplit/>
          <w:trHeight w:val="400"/>
        </w:trPr>
        <w:tc>
          <w:tcPr>
            <w:tcW w:w="92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</w:tcPr>
          <w:p w14:paraId="6D60FE2D" w14:textId="09EF1FA5" w:rsidR="009074EA" w:rsidRPr="0007345C" w:rsidRDefault="00651560" w:rsidP="009035E4">
            <w:pPr>
              <w:pStyle w:val="Heading1"/>
              <w:rPr>
                <w:szCs w:val="22"/>
              </w:rPr>
            </w:pPr>
            <w:r>
              <w:rPr>
                <w:szCs w:val="22"/>
              </w:rPr>
              <w:t xml:space="preserve">  </w:t>
            </w:r>
            <w:r w:rsidR="009074EA" w:rsidRPr="0007345C">
              <w:rPr>
                <w:szCs w:val="22"/>
              </w:rPr>
              <w:t>I     Company Information</w:t>
            </w:r>
          </w:p>
        </w:tc>
      </w:tr>
      <w:tr w:rsidR="009074EA" w:rsidRPr="0007345C" w14:paraId="1A348E63" w14:textId="77777777" w:rsidTr="005B6C72">
        <w:trPr>
          <w:trHeight w:val="400"/>
        </w:trPr>
        <w:tc>
          <w:tcPr>
            <w:tcW w:w="810" w:type="dxa"/>
            <w:tcBorders>
              <w:top w:val="nil"/>
            </w:tcBorders>
            <w:vAlign w:val="center"/>
          </w:tcPr>
          <w:p w14:paraId="5EBF2080" w14:textId="77777777" w:rsidR="009074EA" w:rsidRPr="0007345C" w:rsidRDefault="009074EA" w:rsidP="0041299B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7345C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8460" w:type="dxa"/>
            <w:gridSpan w:val="2"/>
            <w:tcBorders>
              <w:top w:val="nil"/>
            </w:tcBorders>
            <w:vAlign w:val="center"/>
          </w:tcPr>
          <w:p w14:paraId="654EC6FC" w14:textId="1BA52F39" w:rsidR="009074EA" w:rsidRPr="0007345C" w:rsidRDefault="009074EA" w:rsidP="009035E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7345C">
              <w:rPr>
                <w:rFonts w:asciiTheme="minorHAnsi" w:hAnsiTheme="minorHAnsi" w:cstheme="minorHAnsi"/>
                <w:sz w:val="22"/>
                <w:szCs w:val="22"/>
              </w:rPr>
              <w:t xml:space="preserve">Facility </w:t>
            </w:r>
            <w:r w:rsidR="00D45489">
              <w:rPr>
                <w:rFonts w:asciiTheme="minorHAnsi" w:hAnsiTheme="minorHAnsi" w:cstheme="minorHAnsi"/>
                <w:sz w:val="22"/>
                <w:szCs w:val="22"/>
              </w:rPr>
              <w:t>o</w:t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  <w:t xml:space="preserve">wner </w:t>
            </w:r>
            <w:r w:rsidR="00D45489">
              <w:rPr>
                <w:rFonts w:asciiTheme="minorHAnsi" w:hAnsiTheme="minorHAnsi" w:cstheme="minorHAnsi"/>
                <w:sz w:val="22"/>
                <w:szCs w:val="22"/>
              </w:rPr>
              <w:t>n</w:t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  <w:t xml:space="preserve">ame:  </w:t>
            </w:r>
          </w:p>
        </w:tc>
      </w:tr>
      <w:tr w:rsidR="009074EA" w:rsidRPr="0007345C" w14:paraId="709ED4B7" w14:textId="77777777" w:rsidTr="005B6C72">
        <w:trPr>
          <w:trHeight w:val="400"/>
        </w:trPr>
        <w:tc>
          <w:tcPr>
            <w:tcW w:w="810" w:type="dxa"/>
            <w:vAlign w:val="center"/>
          </w:tcPr>
          <w:p w14:paraId="6D472176" w14:textId="77777777" w:rsidR="009074EA" w:rsidRPr="0007345C" w:rsidRDefault="009074EA" w:rsidP="0041299B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7345C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8460" w:type="dxa"/>
            <w:gridSpan w:val="2"/>
            <w:vAlign w:val="center"/>
          </w:tcPr>
          <w:p w14:paraId="5CDBA03B" w14:textId="19449B49" w:rsidR="009074EA" w:rsidRPr="0007345C" w:rsidRDefault="009074EA" w:rsidP="009035E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7345C">
              <w:rPr>
                <w:rFonts w:asciiTheme="minorHAnsi" w:hAnsiTheme="minorHAnsi" w:cstheme="minorHAnsi"/>
                <w:sz w:val="22"/>
                <w:szCs w:val="22"/>
              </w:rPr>
              <w:t xml:space="preserve">Facility </w:t>
            </w:r>
            <w:r w:rsidR="00D45489">
              <w:rPr>
                <w:rFonts w:asciiTheme="minorHAnsi" w:hAnsiTheme="minorHAnsi" w:cstheme="minorHAnsi"/>
                <w:sz w:val="22"/>
                <w:szCs w:val="22"/>
              </w:rPr>
              <w:t>o</w:t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  <w:t xml:space="preserve">perator </w:t>
            </w:r>
            <w:r w:rsidR="00D45489">
              <w:rPr>
                <w:rFonts w:asciiTheme="minorHAnsi" w:hAnsiTheme="minorHAnsi" w:cstheme="minorHAnsi"/>
                <w:sz w:val="22"/>
                <w:szCs w:val="22"/>
              </w:rPr>
              <w:t>n</w:t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  <w:t xml:space="preserve">ame:  </w:t>
            </w:r>
            <w:r w:rsidRPr="0007345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7345C"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TEXT </w:instrText>
            </w:r>
            <w:r w:rsidRPr="0007345C"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 w:rsidRPr="0007345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Pr="0007345C">
              <w:rPr>
                <w:rFonts w:asciiTheme="minorHAnsi" w:eastAsia="Arial Unicode MS" w:hAnsiTheme="minorHAnsi" w:cstheme="minorHAnsi"/>
                <w:b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eastAsia="Arial Unicode MS" w:hAnsiTheme="minorHAnsi" w:cstheme="minorHAnsi"/>
                <w:b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eastAsia="Arial Unicode MS" w:hAnsiTheme="minorHAnsi" w:cstheme="minorHAnsi"/>
                <w:b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eastAsia="Arial Unicode MS" w:hAnsiTheme="minorHAnsi" w:cstheme="minorHAnsi"/>
                <w:b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eastAsia="Arial Unicode MS" w:hAnsiTheme="minorHAnsi" w:cstheme="minorHAnsi"/>
                <w:b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</w:p>
        </w:tc>
      </w:tr>
      <w:tr w:rsidR="009074EA" w:rsidRPr="0007345C" w14:paraId="792E6B4B" w14:textId="77777777" w:rsidTr="005B6C72">
        <w:trPr>
          <w:trHeight w:val="400"/>
        </w:trPr>
        <w:tc>
          <w:tcPr>
            <w:tcW w:w="810" w:type="dxa"/>
            <w:vAlign w:val="center"/>
          </w:tcPr>
          <w:p w14:paraId="18537628" w14:textId="77777777" w:rsidR="009074EA" w:rsidRPr="0007345C" w:rsidRDefault="009074EA" w:rsidP="0041299B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7345C"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8460" w:type="dxa"/>
            <w:gridSpan w:val="2"/>
            <w:vAlign w:val="center"/>
          </w:tcPr>
          <w:p w14:paraId="54E891CE" w14:textId="0C926D8D" w:rsidR="009074EA" w:rsidRPr="0007345C" w:rsidRDefault="00913935" w:rsidP="009035E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perator’s </w:t>
            </w:r>
            <w:r w:rsidR="009074EA" w:rsidRPr="0007345C">
              <w:rPr>
                <w:rFonts w:asciiTheme="minorHAnsi" w:hAnsiTheme="minorHAnsi" w:cstheme="minorHAnsi"/>
                <w:sz w:val="22"/>
                <w:szCs w:val="22"/>
              </w:rPr>
              <w:t xml:space="preserve">mailing address:  </w:t>
            </w:r>
            <w:r w:rsidR="009074EA" w:rsidRPr="0007345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0" w:name="Text6"/>
            <w:r w:rsidR="009074EA" w:rsidRPr="0007345C"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TEXT </w:instrText>
            </w:r>
            <w:r w:rsidR="009074EA" w:rsidRPr="0007345C"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 w:rsidR="009074EA" w:rsidRPr="0007345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="009074EA" w:rsidRPr="0007345C">
              <w:rPr>
                <w:rFonts w:asciiTheme="minorHAnsi" w:eastAsia="Arial Unicode MS" w:hAnsiTheme="minorHAnsi" w:cstheme="minorHAnsi"/>
                <w:b/>
                <w:noProof/>
                <w:sz w:val="22"/>
                <w:szCs w:val="22"/>
              </w:rPr>
              <w:t> </w:t>
            </w:r>
            <w:r w:rsidR="009074EA" w:rsidRPr="0007345C">
              <w:rPr>
                <w:rFonts w:asciiTheme="minorHAnsi" w:eastAsia="Arial Unicode MS" w:hAnsiTheme="minorHAnsi" w:cstheme="minorHAnsi"/>
                <w:b/>
                <w:noProof/>
                <w:sz w:val="22"/>
                <w:szCs w:val="22"/>
              </w:rPr>
              <w:t> </w:t>
            </w:r>
            <w:r w:rsidR="009074EA" w:rsidRPr="0007345C">
              <w:rPr>
                <w:rFonts w:asciiTheme="minorHAnsi" w:eastAsia="Arial Unicode MS" w:hAnsiTheme="minorHAnsi" w:cstheme="minorHAnsi"/>
                <w:b/>
                <w:noProof/>
                <w:sz w:val="22"/>
                <w:szCs w:val="22"/>
              </w:rPr>
              <w:t> </w:t>
            </w:r>
            <w:r w:rsidR="009074EA" w:rsidRPr="0007345C">
              <w:rPr>
                <w:rFonts w:asciiTheme="minorHAnsi" w:eastAsia="Arial Unicode MS" w:hAnsiTheme="minorHAnsi" w:cstheme="minorHAnsi"/>
                <w:b/>
                <w:noProof/>
                <w:sz w:val="22"/>
                <w:szCs w:val="22"/>
              </w:rPr>
              <w:t> </w:t>
            </w:r>
            <w:r w:rsidR="009074EA" w:rsidRPr="0007345C">
              <w:rPr>
                <w:rFonts w:asciiTheme="minorHAnsi" w:eastAsia="Arial Unicode MS" w:hAnsiTheme="minorHAnsi" w:cstheme="minorHAnsi"/>
                <w:b/>
                <w:noProof/>
                <w:sz w:val="22"/>
                <w:szCs w:val="22"/>
              </w:rPr>
              <w:t> </w:t>
            </w:r>
            <w:r w:rsidR="009074EA" w:rsidRPr="0007345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  <w:bookmarkEnd w:id="0"/>
          </w:p>
        </w:tc>
      </w:tr>
      <w:tr w:rsidR="005A110F" w:rsidRPr="0007345C" w14:paraId="61D30C59" w14:textId="77777777" w:rsidTr="005B6C72">
        <w:trPr>
          <w:trHeight w:val="593"/>
        </w:trPr>
        <w:tc>
          <w:tcPr>
            <w:tcW w:w="810" w:type="dxa"/>
            <w:vAlign w:val="center"/>
          </w:tcPr>
          <w:p w14:paraId="04D705D3" w14:textId="77777777" w:rsidR="005A110F" w:rsidRPr="0007345C" w:rsidRDefault="005A110F" w:rsidP="0041299B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7345C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  <w:tc>
          <w:tcPr>
            <w:tcW w:w="8460" w:type="dxa"/>
            <w:gridSpan w:val="2"/>
            <w:vAlign w:val="center"/>
          </w:tcPr>
          <w:p w14:paraId="5EDEC8BE" w14:textId="10DF72F7" w:rsidR="005A110F" w:rsidRPr="0007345C" w:rsidRDefault="005A110F" w:rsidP="009035E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7345C">
              <w:rPr>
                <w:rFonts w:asciiTheme="minorHAnsi" w:hAnsiTheme="minorHAnsi" w:cstheme="minorHAnsi"/>
                <w:sz w:val="22"/>
                <w:szCs w:val="22"/>
              </w:rPr>
              <w:t xml:space="preserve">Company </w:t>
            </w:r>
            <w:proofErr w:type="gramStart"/>
            <w:r w:rsidR="00D45489">
              <w:rPr>
                <w:rFonts w:asciiTheme="minorHAnsi" w:hAnsiTheme="minorHAnsi" w:cstheme="minorHAnsi"/>
                <w:sz w:val="22"/>
                <w:szCs w:val="22"/>
              </w:rPr>
              <w:t>c</w:t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  <w:t>ontact</w:t>
            </w:r>
            <w:proofErr w:type="gramEnd"/>
            <w:r w:rsidRPr="0007345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D45489">
              <w:rPr>
                <w:rFonts w:asciiTheme="minorHAnsi" w:hAnsiTheme="minorHAnsi" w:cstheme="minorHAnsi"/>
                <w:sz w:val="22"/>
                <w:szCs w:val="22"/>
              </w:rPr>
              <w:t>n</w:t>
            </w:r>
            <w:r w:rsidR="00651560">
              <w:rPr>
                <w:rFonts w:asciiTheme="minorHAnsi" w:hAnsiTheme="minorHAnsi" w:cstheme="minorHAnsi"/>
                <w:sz w:val="22"/>
                <w:szCs w:val="22"/>
              </w:rPr>
              <w:t>ame</w:t>
            </w:r>
            <w:r w:rsidR="003F128A">
              <w:rPr>
                <w:rFonts w:asciiTheme="minorHAnsi" w:hAnsiTheme="minorHAnsi" w:cstheme="minorHAnsi"/>
                <w:sz w:val="22"/>
                <w:szCs w:val="22"/>
              </w:rPr>
              <w:t>(s)</w:t>
            </w:r>
            <w:r w:rsidR="0065156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  <w:t xml:space="preserve">for the </w:t>
            </w:r>
            <w:r w:rsidR="00651560">
              <w:rPr>
                <w:rFonts w:asciiTheme="minorHAnsi" w:hAnsiTheme="minorHAnsi" w:cstheme="minorHAnsi"/>
                <w:sz w:val="22"/>
                <w:szCs w:val="22"/>
              </w:rPr>
              <w:t xml:space="preserve">measurement system(s) </w:t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  <w:t>Standard Operating Procedure</w:t>
            </w:r>
            <w:r w:rsidR="00651560">
              <w:rPr>
                <w:rFonts w:asciiTheme="minorHAnsi" w:hAnsiTheme="minorHAnsi" w:cstheme="minorHAnsi"/>
                <w:sz w:val="22"/>
                <w:szCs w:val="22"/>
              </w:rPr>
              <w:t>(s)</w:t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  <w:t xml:space="preserve">:  </w:t>
            </w:r>
            <w:r w:rsidRPr="0007345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07345C"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TEXT </w:instrText>
            </w:r>
            <w:r w:rsidRPr="0007345C"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 w:rsidRPr="0007345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Pr="0007345C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</w:p>
          <w:p w14:paraId="5DA36E80" w14:textId="1B3CFDD9" w:rsidR="005A110F" w:rsidRPr="0007345C" w:rsidRDefault="005A110F" w:rsidP="009035E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1299B" w:rsidRPr="0007345C" w14:paraId="75B65583" w14:textId="77777777" w:rsidTr="005B6C72">
        <w:trPr>
          <w:cantSplit/>
          <w:trHeight w:val="400"/>
        </w:trPr>
        <w:tc>
          <w:tcPr>
            <w:tcW w:w="810" w:type="dxa"/>
            <w:vAlign w:val="center"/>
          </w:tcPr>
          <w:p w14:paraId="788DA917" w14:textId="77777777" w:rsidR="009074EA" w:rsidRPr="0007345C" w:rsidRDefault="009074EA" w:rsidP="0041299B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7345C"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4320" w:type="dxa"/>
            <w:vAlign w:val="center"/>
          </w:tcPr>
          <w:p w14:paraId="6D9CD3BC" w14:textId="4B6C193B" w:rsidR="009074EA" w:rsidRPr="0007345C" w:rsidRDefault="009074EA" w:rsidP="009035E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7345C">
              <w:rPr>
                <w:rFonts w:asciiTheme="minorHAnsi" w:hAnsiTheme="minorHAnsi" w:cstheme="minorHAnsi"/>
                <w:sz w:val="22"/>
                <w:szCs w:val="22"/>
              </w:rPr>
              <w:t>a) Contact person</w:t>
            </w:r>
            <w:r w:rsidR="005A110F" w:rsidRPr="0007345C">
              <w:rPr>
                <w:rFonts w:asciiTheme="minorHAnsi" w:hAnsiTheme="minorHAnsi" w:cstheme="minorHAnsi"/>
                <w:sz w:val="22"/>
                <w:szCs w:val="22"/>
              </w:rPr>
              <w:t xml:space="preserve">’s </w:t>
            </w:r>
            <w:r w:rsidR="00D45489">
              <w:rPr>
                <w:rFonts w:asciiTheme="minorHAnsi" w:hAnsiTheme="minorHAnsi" w:cstheme="minorHAnsi"/>
                <w:sz w:val="22"/>
                <w:szCs w:val="22"/>
              </w:rPr>
              <w:t>p</w:t>
            </w:r>
            <w:r w:rsidR="005A110F" w:rsidRPr="0007345C">
              <w:rPr>
                <w:rFonts w:asciiTheme="minorHAnsi" w:hAnsiTheme="minorHAnsi" w:cstheme="minorHAnsi"/>
                <w:sz w:val="22"/>
                <w:szCs w:val="22"/>
              </w:rPr>
              <w:t>hone</w:t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  <w:t xml:space="preserve">:  </w:t>
            </w:r>
            <w:r w:rsidRPr="0007345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" w:name="Text7"/>
            <w:r w:rsidRPr="0007345C"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TEXT </w:instrText>
            </w:r>
            <w:r w:rsidRPr="0007345C"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 w:rsidRPr="0007345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Pr="0007345C">
              <w:rPr>
                <w:rFonts w:asciiTheme="minorHAnsi" w:eastAsia="Arial Unicode MS" w:hAnsiTheme="minorHAnsi" w:cstheme="minorHAnsi"/>
                <w:b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eastAsia="Arial Unicode MS" w:hAnsiTheme="minorHAnsi" w:cstheme="minorHAnsi"/>
                <w:b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eastAsia="Arial Unicode MS" w:hAnsiTheme="minorHAnsi" w:cstheme="minorHAnsi"/>
                <w:b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eastAsia="Arial Unicode MS" w:hAnsiTheme="minorHAnsi" w:cstheme="minorHAnsi"/>
                <w:b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eastAsia="Arial Unicode MS" w:hAnsiTheme="minorHAnsi" w:cstheme="minorHAnsi"/>
                <w:b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  <w:bookmarkEnd w:id="1"/>
          </w:p>
          <w:p w14:paraId="3473C138" w14:textId="77777777" w:rsidR="009074EA" w:rsidRPr="0007345C" w:rsidRDefault="009074EA" w:rsidP="009035E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7C846CD" w14:textId="77777777" w:rsidR="009074EA" w:rsidRPr="0007345C" w:rsidRDefault="009074EA" w:rsidP="009035E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140" w:type="dxa"/>
            <w:vAlign w:val="center"/>
          </w:tcPr>
          <w:p w14:paraId="314478F8" w14:textId="5812C124" w:rsidR="005A110F" w:rsidRPr="0007345C" w:rsidRDefault="009074EA" w:rsidP="005A110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7345C">
              <w:rPr>
                <w:rFonts w:asciiTheme="minorHAnsi" w:hAnsiTheme="minorHAnsi" w:cstheme="minorHAnsi"/>
                <w:sz w:val="22"/>
                <w:szCs w:val="22"/>
              </w:rPr>
              <w:t xml:space="preserve">b) </w:t>
            </w:r>
            <w:r w:rsidR="005A110F" w:rsidRPr="0007345C">
              <w:rPr>
                <w:rFonts w:asciiTheme="minorHAnsi" w:hAnsiTheme="minorHAnsi" w:cstheme="minorHAnsi"/>
                <w:sz w:val="22"/>
                <w:szCs w:val="22"/>
              </w:rPr>
              <w:t xml:space="preserve">Contact person’s email:  </w:t>
            </w:r>
            <w:r w:rsidR="005A110F" w:rsidRPr="0007345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5A110F" w:rsidRPr="0007345C"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TEXT </w:instrText>
            </w:r>
            <w:r w:rsidR="005A110F" w:rsidRPr="0007345C"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 w:rsidR="005A110F" w:rsidRPr="0007345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="005A110F" w:rsidRPr="0007345C">
              <w:rPr>
                <w:rFonts w:asciiTheme="minorHAnsi" w:eastAsia="Arial Unicode MS" w:hAnsiTheme="minorHAnsi" w:cstheme="minorHAnsi"/>
                <w:b/>
                <w:noProof/>
                <w:sz w:val="22"/>
                <w:szCs w:val="22"/>
              </w:rPr>
              <w:t> </w:t>
            </w:r>
            <w:r w:rsidR="005A110F" w:rsidRPr="0007345C">
              <w:rPr>
                <w:rFonts w:asciiTheme="minorHAnsi" w:eastAsia="Arial Unicode MS" w:hAnsiTheme="minorHAnsi" w:cstheme="minorHAnsi"/>
                <w:b/>
                <w:noProof/>
                <w:sz w:val="22"/>
                <w:szCs w:val="22"/>
              </w:rPr>
              <w:t> </w:t>
            </w:r>
            <w:r w:rsidR="005A110F" w:rsidRPr="0007345C">
              <w:rPr>
                <w:rFonts w:asciiTheme="minorHAnsi" w:eastAsia="Arial Unicode MS" w:hAnsiTheme="minorHAnsi" w:cstheme="minorHAnsi"/>
                <w:b/>
                <w:noProof/>
                <w:sz w:val="22"/>
                <w:szCs w:val="22"/>
              </w:rPr>
              <w:t> </w:t>
            </w:r>
            <w:r w:rsidR="005A110F" w:rsidRPr="0007345C">
              <w:rPr>
                <w:rFonts w:asciiTheme="minorHAnsi" w:eastAsia="Arial Unicode MS" w:hAnsiTheme="minorHAnsi" w:cstheme="minorHAnsi"/>
                <w:b/>
                <w:noProof/>
                <w:sz w:val="22"/>
                <w:szCs w:val="22"/>
              </w:rPr>
              <w:t> </w:t>
            </w:r>
            <w:r w:rsidR="005A110F" w:rsidRPr="0007345C">
              <w:rPr>
                <w:rFonts w:asciiTheme="minorHAnsi" w:eastAsia="Arial Unicode MS" w:hAnsiTheme="minorHAnsi" w:cstheme="minorHAnsi"/>
                <w:b/>
                <w:noProof/>
                <w:sz w:val="22"/>
                <w:szCs w:val="22"/>
              </w:rPr>
              <w:t> </w:t>
            </w:r>
            <w:r w:rsidR="005A110F" w:rsidRPr="0007345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</w:p>
          <w:p w14:paraId="2AE198A3" w14:textId="77777777" w:rsidR="005A110F" w:rsidRPr="0007345C" w:rsidRDefault="005A110F" w:rsidP="005A110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9510EEC" w14:textId="43D8A5B1" w:rsidR="009074EA" w:rsidRPr="0007345C" w:rsidRDefault="009074EA" w:rsidP="009035E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074EA" w:rsidRPr="0007345C" w14:paraId="337358AF" w14:textId="77777777" w:rsidTr="005B6C72">
        <w:trPr>
          <w:cantSplit/>
        </w:trPr>
        <w:tc>
          <w:tcPr>
            <w:tcW w:w="9270" w:type="dxa"/>
            <w:gridSpan w:val="3"/>
          </w:tcPr>
          <w:p w14:paraId="34EAEC2D" w14:textId="7B1A5669" w:rsidR="009074EA" w:rsidRPr="0007345C" w:rsidRDefault="00651560" w:rsidP="009035E4">
            <w:pPr>
              <w:pStyle w:val="Heading1"/>
              <w:rPr>
                <w:szCs w:val="22"/>
              </w:rPr>
            </w:pPr>
            <w:r>
              <w:rPr>
                <w:szCs w:val="22"/>
              </w:rPr>
              <w:t xml:space="preserve">  </w:t>
            </w:r>
            <w:r w:rsidR="009074EA" w:rsidRPr="0007345C">
              <w:rPr>
                <w:szCs w:val="22"/>
              </w:rPr>
              <w:t>II     Storage Vessel Information</w:t>
            </w:r>
          </w:p>
        </w:tc>
      </w:tr>
      <w:tr w:rsidR="009074EA" w:rsidRPr="0007345C" w14:paraId="5AA62CC7" w14:textId="77777777" w:rsidTr="005B6C72">
        <w:trPr>
          <w:cantSplit/>
        </w:trPr>
        <w:tc>
          <w:tcPr>
            <w:tcW w:w="810" w:type="dxa"/>
          </w:tcPr>
          <w:p w14:paraId="6B1DFF59" w14:textId="4321A1A9" w:rsidR="009074EA" w:rsidRPr="002753C9" w:rsidRDefault="009074EA" w:rsidP="009035E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753C9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Unit </w:t>
            </w:r>
            <w:r w:rsidR="00651560" w:rsidRPr="002753C9">
              <w:rPr>
                <w:rFonts w:asciiTheme="minorHAnsi" w:hAnsiTheme="minorHAnsi" w:cstheme="minorHAnsi"/>
                <w:bCs/>
                <w:sz w:val="22"/>
                <w:szCs w:val="22"/>
              </w:rPr>
              <w:t>Nos.</w:t>
            </w:r>
          </w:p>
        </w:tc>
        <w:tc>
          <w:tcPr>
            <w:tcW w:w="8460" w:type="dxa"/>
            <w:gridSpan w:val="2"/>
          </w:tcPr>
          <w:p w14:paraId="78D9E7FF" w14:textId="2154CB47" w:rsidR="009074EA" w:rsidRPr="002753C9" w:rsidRDefault="009074EA" w:rsidP="009035E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753C9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Measurement </w:t>
            </w:r>
            <w:r w:rsidR="00863C19" w:rsidRPr="002753C9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System </w:t>
            </w:r>
            <w:r w:rsidRPr="002753C9">
              <w:rPr>
                <w:rFonts w:asciiTheme="minorHAnsi" w:hAnsiTheme="minorHAnsi" w:cstheme="minorHAnsi"/>
                <w:bCs/>
                <w:sz w:val="22"/>
                <w:szCs w:val="22"/>
              </w:rPr>
              <w:t>Used</w:t>
            </w:r>
          </w:p>
        </w:tc>
      </w:tr>
      <w:tr w:rsidR="009074EA" w:rsidRPr="0007345C" w14:paraId="321B0CA1" w14:textId="77777777" w:rsidTr="005B6C72">
        <w:trPr>
          <w:cantSplit/>
          <w:trHeight w:val="593"/>
        </w:trPr>
        <w:tc>
          <w:tcPr>
            <w:tcW w:w="810" w:type="dxa"/>
          </w:tcPr>
          <w:p w14:paraId="3410B3F9" w14:textId="77777777" w:rsidR="009074EA" w:rsidRPr="0007345C" w:rsidRDefault="009074EA" w:rsidP="009035E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7345C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8460" w:type="dxa"/>
            <w:gridSpan w:val="2"/>
          </w:tcPr>
          <w:p w14:paraId="7FD51D96" w14:textId="77777777" w:rsidR="009074EA" w:rsidRPr="0007345C" w:rsidRDefault="009074EA" w:rsidP="009035E4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07345C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  <w:p w14:paraId="2DDD044C" w14:textId="77777777" w:rsidR="009074EA" w:rsidRPr="0007345C" w:rsidRDefault="009074EA" w:rsidP="009035E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2FA9461" w14:textId="6C5A6983" w:rsidR="009074EA" w:rsidRPr="0007345C" w:rsidRDefault="00651560" w:rsidP="00651560">
            <w:pPr>
              <w:tabs>
                <w:tab w:val="left" w:pos="2415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</w:tr>
      <w:tr w:rsidR="009074EA" w:rsidRPr="0007345C" w14:paraId="2D510456" w14:textId="77777777" w:rsidTr="005B6C72">
        <w:trPr>
          <w:cantSplit/>
        </w:trPr>
        <w:tc>
          <w:tcPr>
            <w:tcW w:w="810" w:type="dxa"/>
          </w:tcPr>
          <w:p w14:paraId="31FF0DF9" w14:textId="2DBC42AD" w:rsidR="009074EA" w:rsidRPr="0007345C" w:rsidRDefault="009074EA" w:rsidP="009074E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7345C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8460" w:type="dxa"/>
            <w:gridSpan w:val="2"/>
          </w:tcPr>
          <w:p w14:paraId="2A56ADCE" w14:textId="77777777" w:rsidR="009074EA" w:rsidRPr="0007345C" w:rsidRDefault="009074EA" w:rsidP="009074EA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07345C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  <w:p w14:paraId="5A569233" w14:textId="77777777" w:rsidR="009074EA" w:rsidRPr="0007345C" w:rsidRDefault="009074EA" w:rsidP="009074E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0C7D55D" w14:textId="77777777" w:rsidR="009074EA" w:rsidRPr="0007345C" w:rsidRDefault="009074EA" w:rsidP="009074EA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074EA" w:rsidRPr="0007345C" w14:paraId="016E5DF1" w14:textId="77777777" w:rsidTr="005B6C72">
        <w:trPr>
          <w:cantSplit/>
        </w:trPr>
        <w:tc>
          <w:tcPr>
            <w:tcW w:w="810" w:type="dxa"/>
          </w:tcPr>
          <w:p w14:paraId="2E9BF91D" w14:textId="46338A9D" w:rsidR="009074EA" w:rsidRPr="0007345C" w:rsidRDefault="009074EA" w:rsidP="009074E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7345C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8460" w:type="dxa"/>
            <w:gridSpan w:val="2"/>
          </w:tcPr>
          <w:p w14:paraId="42598BF1" w14:textId="77777777" w:rsidR="009074EA" w:rsidRPr="0007345C" w:rsidRDefault="009074EA" w:rsidP="009074EA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07345C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  <w:p w14:paraId="005A6D67" w14:textId="77777777" w:rsidR="009074EA" w:rsidRPr="0007345C" w:rsidRDefault="009074EA" w:rsidP="009074E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0B095C4" w14:textId="77777777" w:rsidR="009074EA" w:rsidRPr="0007345C" w:rsidRDefault="009074EA" w:rsidP="009074EA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074EA" w:rsidRPr="0007345C" w14:paraId="7A3EEBDB" w14:textId="77777777" w:rsidTr="005B6C72">
        <w:trPr>
          <w:cantSplit/>
        </w:trPr>
        <w:tc>
          <w:tcPr>
            <w:tcW w:w="810" w:type="dxa"/>
          </w:tcPr>
          <w:p w14:paraId="0216A2F2" w14:textId="2823BB85" w:rsidR="009074EA" w:rsidRPr="0007345C" w:rsidRDefault="009074EA" w:rsidP="009074E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7345C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8460" w:type="dxa"/>
            <w:gridSpan w:val="2"/>
          </w:tcPr>
          <w:p w14:paraId="7DDDB282" w14:textId="77777777" w:rsidR="009074EA" w:rsidRPr="0007345C" w:rsidRDefault="009074EA" w:rsidP="009074EA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07345C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7345C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  <w:p w14:paraId="3D16219C" w14:textId="77777777" w:rsidR="009074EA" w:rsidRPr="0007345C" w:rsidRDefault="009074EA" w:rsidP="009074E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975E0D4" w14:textId="77777777" w:rsidR="009074EA" w:rsidRPr="0007345C" w:rsidRDefault="009074EA" w:rsidP="009074EA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9C58837" w14:textId="77777777" w:rsidR="009074EA" w:rsidRPr="0007345C" w:rsidRDefault="009074EA">
      <w:pPr>
        <w:rPr>
          <w:rFonts w:asciiTheme="minorHAnsi" w:hAnsiTheme="minorHAnsi" w:cstheme="minorHAnsi"/>
          <w:sz w:val="22"/>
          <w:szCs w:val="22"/>
        </w:rPr>
      </w:pPr>
    </w:p>
    <w:sectPr w:rsidR="009074EA" w:rsidRPr="0007345C" w:rsidSect="0007345C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637C55" w14:textId="77777777" w:rsidR="005A110F" w:rsidRDefault="005A110F" w:rsidP="005A110F">
      <w:r>
        <w:separator/>
      </w:r>
    </w:p>
  </w:endnote>
  <w:endnote w:type="continuationSeparator" w:id="0">
    <w:p w14:paraId="32C830AE" w14:textId="77777777" w:rsidR="005A110F" w:rsidRDefault="005A110F" w:rsidP="005A11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21002A87" w:usb1="090F0000" w:usb2="00000010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3A628" w14:textId="492D0A4C" w:rsidR="005A110F" w:rsidRPr="005A110F" w:rsidRDefault="005A110F">
    <w:pPr>
      <w:pStyle w:val="Footer"/>
      <w:rPr>
        <w:color w:val="A6A6A6" w:themeColor="background1" w:themeShade="A6"/>
        <w:sz w:val="18"/>
        <w:szCs w:val="18"/>
      </w:rPr>
    </w:pPr>
    <w:r w:rsidRPr="005A110F">
      <w:rPr>
        <w:color w:val="A6A6A6" w:themeColor="background1" w:themeShade="A6"/>
        <w:sz w:val="18"/>
        <w:szCs w:val="18"/>
      </w:rPr>
      <w:t>20.2.50.115.C NMAC Storage Vessel Signage</w:t>
    </w:r>
    <w:r w:rsidRPr="005A110F">
      <w:rPr>
        <w:color w:val="A6A6A6" w:themeColor="background1" w:themeShade="A6"/>
        <w:sz w:val="18"/>
        <w:szCs w:val="18"/>
      </w:rPr>
      <w:tab/>
    </w:r>
    <w:r w:rsidRPr="005A110F">
      <w:rPr>
        <w:color w:val="A6A6A6" w:themeColor="background1" w:themeShade="A6"/>
        <w:sz w:val="18"/>
        <w:szCs w:val="18"/>
      </w:rPr>
      <w:tab/>
      <w:t>12.22.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0CC35A" w14:textId="77777777" w:rsidR="005A110F" w:rsidRDefault="005A110F" w:rsidP="005A110F">
      <w:r>
        <w:separator/>
      </w:r>
    </w:p>
  </w:footnote>
  <w:footnote w:type="continuationSeparator" w:id="0">
    <w:p w14:paraId="53E6E0BB" w14:textId="77777777" w:rsidR="005A110F" w:rsidRDefault="005A110F" w:rsidP="005A110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AwNzExMTM1sjAyN7NU0lEKTi0uzszPAykwrAUAfhxH7CwAAAA="/>
  </w:docVars>
  <w:rsids>
    <w:rsidRoot w:val="009074EA"/>
    <w:rsid w:val="0007345C"/>
    <w:rsid w:val="000C4F6F"/>
    <w:rsid w:val="0012098A"/>
    <w:rsid w:val="00210A0B"/>
    <w:rsid w:val="00227D2C"/>
    <w:rsid w:val="002753C9"/>
    <w:rsid w:val="003F128A"/>
    <w:rsid w:val="0041299B"/>
    <w:rsid w:val="005A110F"/>
    <w:rsid w:val="005B6C72"/>
    <w:rsid w:val="00651560"/>
    <w:rsid w:val="007B7871"/>
    <w:rsid w:val="00863C19"/>
    <w:rsid w:val="008C521C"/>
    <w:rsid w:val="009074EA"/>
    <w:rsid w:val="00913935"/>
    <w:rsid w:val="00B53DC8"/>
    <w:rsid w:val="00D45489"/>
    <w:rsid w:val="00EA0ECF"/>
    <w:rsid w:val="00F446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32764B"/>
  <w15:chartTrackingRefBased/>
  <w15:docId w15:val="{F960DB1A-A721-449D-B8D8-EF837757D5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74EA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</w:rPr>
  </w:style>
  <w:style w:type="paragraph" w:styleId="Heading1">
    <w:name w:val="heading 1"/>
    <w:basedOn w:val="Normal"/>
    <w:next w:val="Normal"/>
    <w:link w:val="Heading1Char"/>
    <w:autoRedefine/>
    <w:qFormat/>
    <w:rsid w:val="009074EA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5" w:color="000000" w:fill="FFFFFF"/>
      <w:tabs>
        <w:tab w:val="left" w:pos="360"/>
        <w:tab w:val="left" w:pos="495"/>
      </w:tabs>
      <w:ind w:left="696" w:hanging="810"/>
      <w:outlineLvl w:val="0"/>
    </w:pPr>
    <w:rPr>
      <w:rFonts w:asciiTheme="minorHAnsi" w:hAnsiTheme="minorHAnsi" w:cstheme="minorHAnsi"/>
      <w:b/>
      <w:bCs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7345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074EA"/>
    <w:rPr>
      <w:rFonts w:eastAsia="Times New Roman" w:cstheme="minorHAnsi"/>
      <w:b/>
      <w:bCs/>
      <w:kern w:val="0"/>
      <w:szCs w:val="24"/>
      <w:shd w:val="pct15" w:color="000000" w:fill="FFFFFF"/>
    </w:rPr>
  </w:style>
  <w:style w:type="paragraph" w:styleId="Header">
    <w:name w:val="header"/>
    <w:basedOn w:val="Normal"/>
    <w:link w:val="HeaderChar"/>
    <w:uiPriority w:val="99"/>
    <w:unhideWhenUsed/>
    <w:rsid w:val="005A110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110F"/>
    <w:rPr>
      <w:rFonts w:ascii="Times New Roman" w:eastAsia="Times New Roman" w:hAnsi="Times New Roman" w:cs="Times New Roman"/>
      <w:kern w:val="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A110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110F"/>
    <w:rPr>
      <w:rFonts w:ascii="Times New Roman" w:eastAsia="Times New Roman" w:hAnsi="Times New Roman" w:cs="Times New Roman"/>
      <w:kern w:val="0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7345C"/>
    <w:rPr>
      <w:rFonts w:asciiTheme="majorHAnsi" w:eastAsiaTheme="majorEastAsia" w:hAnsiTheme="majorHAnsi" w:cstheme="majorBidi"/>
      <w:i/>
      <w:iCs/>
      <w:color w:val="2F5496" w:themeColor="accent1" w:themeShade="BF"/>
      <w:kern w:val="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5156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15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1</Words>
  <Characters>637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s, Melinda, ENV</dc:creator>
  <cp:keywords/>
  <dc:description/>
  <cp:lastModifiedBy>Hollenberg, Cindy, ENV</cp:lastModifiedBy>
  <cp:revision>2</cp:revision>
  <dcterms:created xsi:type="dcterms:W3CDTF">2024-03-21T16:41:00Z</dcterms:created>
  <dcterms:modified xsi:type="dcterms:W3CDTF">2024-03-21T16:41:00Z</dcterms:modified>
</cp:coreProperties>
</file>